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BD72B" w14:textId="77777777" w:rsidR="00AE48A7" w:rsidRDefault="00AE48A7" w:rsidP="00AE48A7">
      <w:pPr>
        <w:rPr>
          <w:b/>
          <w:bCs/>
          <w:sz w:val="28"/>
          <w:szCs w:val="28"/>
        </w:rPr>
      </w:pPr>
      <w:r w:rsidRPr="00A1266B">
        <w:rPr>
          <w:b/>
          <w:bCs/>
          <w:sz w:val="28"/>
          <w:szCs w:val="28"/>
        </w:rPr>
        <w:t>FinalForestWalk03_V_8K_60fps_60s_25.mp4</w:t>
      </w:r>
    </w:p>
    <w:tbl>
      <w:tblPr>
        <w:tblW w:w="9406" w:type="dxa"/>
        <w:tblLook w:val="04A0" w:firstRow="1" w:lastRow="0" w:firstColumn="1" w:lastColumn="0" w:noHBand="0" w:noVBand="1"/>
      </w:tblPr>
      <w:tblGrid>
        <w:gridCol w:w="9406"/>
      </w:tblGrid>
      <w:tr w:rsidR="00474199" w:rsidRPr="00474199" w14:paraId="7D62DA8F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43A06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1: 2 people just walk past a small stream of river.</w:t>
            </w:r>
          </w:p>
        </w:tc>
      </w:tr>
      <w:tr w:rsidR="00474199" w:rsidRPr="00474199" w14:paraId="238F4B56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78CBF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2: so </w:t>
            </w:r>
            <w:proofErr w:type="spellStart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i'm</w:t>
            </w:r>
            <w:proofErr w:type="spellEnd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standing in greenery and there are lot of trees and there is a river on the </w:t>
            </w:r>
            <w:proofErr w:type="gramStart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right hand</w:t>
            </w:r>
            <w:proofErr w:type="gramEnd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side. And 2 people came by and they were </w:t>
            </w:r>
            <w:proofErr w:type="gramStart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crossing</w:t>
            </w:r>
            <w:proofErr w:type="gramEnd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nd they had a speaker and music was playing. And </w:t>
            </w:r>
            <w:proofErr w:type="gramStart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also</w:t>
            </w:r>
            <w:proofErr w:type="gramEnd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there is a road around the river where people are like going.</w:t>
            </w:r>
          </w:p>
        </w:tc>
      </w:tr>
      <w:tr w:rsidR="00474199" w:rsidRPr="00474199" w14:paraId="6F41AFD8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9F4D0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3: I was in the park again, but a different position from the first video and the couple walked by with music, playing on a Bluetooth speaker.</w:t>
            </w:r>
          </w:p>
        </w:tc>
      </w:tr>
      <w:tr w:rsidR="00474199" w:rsidRPr="00474199" w14:paraId="1CF42C58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3DAF8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4: I want the same park but this time the people they are a couple I think.</w:t>
            </w:r>
          </w:p>
        </w:tc>
      </w:tr>
      <w:tr w:rsidR="00474199" w:rsidRPr="00474199" w14:paraId="22806686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5F40C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5: </w:t>
            </w:r>
            <w:proofErr w:type="spellStart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i</w:t>
            </w:r>
            <w:proofErr w:type="spellEnd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was in the park near to the creek again and 2 people pass by.</w:t>
            </w:r>
          </w:p>
        </w:tc>
      </w:tr>
      <w:tr w:rsidR="00474199" w:rsidRPr="00474199" w14:paraId="525BD096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9E751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6: Okay, so </w:t>
            </w:r>
            <w:proofErr w:type="spellStart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o</w:t>
            </w:r>
            <w:proofErr w:type="spellEnd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there are some trees. and the water is going beside them and 2 people are like going from inside of the trees and they are talking.</w:t>
            </w:r>
          </w:p>
        </w:tc>
      </w:tr>
      <w:tr w:rsidR="00474199" w:rsidRPr="00474199" w14:paraId="5A4968D0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DF33E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7: That was another river. A possible couple walked through the ....... and talked and I think they heard music.</w:t>
            </w:r>
          </w:p>
        </w:tc>
      </w:tr>
      <w:tr w:rsidR="00474199" w:rsidRPr="00474199" w14:paraId="33C6719D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6E4DB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8: 2 friends again. Like I mentioned earlier, they were walking and playing a song.</w:t>
            </w:r>
          </w:p>
        </w:tc>
      </w:tr>
      <w:tr w:rsidR="00474199" w:rsidRPr="00474199" w14:paraId="513AC614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15585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9: This was the same couple and there was a small difference I notice this time. There was music playing. The guy was holding a speaker.</w:t>
            </w:r>
          </w:p>
        </w:tc>
      </w:tr>
      <w:tr w:rsidR="00474199" w:rsidRPr="00474199" w14:paraId="2EC98F14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DC348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10: There is a place like very green in the middle of forest or something. And there is water flowing and a couple is walking around towards somewhere.</w:t>
            </w:r>
          </w:p>
        </w:tc>
      </w:tr>
      <w:tr w:rsidR="00474199" w:rsidRPr="00474199" w14:paraId="02CC3CCA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2B7A7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11: This wind blowing and there is a stream nearby and some people are walking by.</w:t>
            </w:r>
          </w:p>
        </w:tc>
      </w:tr>
      <w:tr w:rsidR="00474199" w:rsidRPr="00474199" w14:paraId="1B0FC8C7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4D0EB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12: I’m in a park in the riverside with two people walking through with some device playing music.</w:t>
            </w:r>
          </w:p>
        </w:tc>
      </w:tr>
      <w:tr w:rsidR="00474199" w:rsidRPr="00474199" w14:paraId="6915DCD6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63902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13: At the edge of a playground there is a river or a small canal at the back of me. 2 people went in front of </w:t>
            </w:r>
            <w:proofErr w:type="gramStart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me</w:t>
            </w:r>
            <w:proofErr w:type="gramEnd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nd they are playing music.</w:t>
            </w:r>
          </w:p>
        </w:tc>
      </w:tr>
      <w:tr w:rsidR="00474199" w:rsidRPr="00474199" w14:paraId="73F406DC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5F927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14: A couple was strolling in the nature or in woods.</w:t>
            </w:r>
          </w:p>
        </w:tc>
      </w:tr>
      <w:tr w:rsidR="00474199" w:rsidRPr="00474199" w14:paraId="79D2346C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820E0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15: The girl and the boy are </w:t>
            </w:r>
            <w:proofErr w:type="gramStart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pacing</w:t>
            </w:r>
            <w:proofErr w:type="gramEnd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nd the boy hand has music box.</w:t>
            </w:r>
          </w:p>
        </w:tc>
      </w:tr>
      <w:tr w:rsidR="00474199" w:rsidRPr="00474199" w14:paraId="6A5A55DE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2079A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16: </w:t>
            </w:r>
            <w:proofErr w:type="gramStart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o</w:t>
            </w:r>
            <w:proofErr w:type="gramEnd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I’m standing near a small water channel. I can see a couple walking </w:t>
            </w:r>
            <w:proofErr w:type="gramStart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by</w:t>
            </w:r>
            <w:proofErr w:type="gramEnd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nd I can also see some people cycling skating walking near a park a bit distance away.</w:t>
            </w:r>
          </w:p>
        </w:tc>
      </w:tr>
      <w:tr w:rsidR="00474199" w:rsidRPr="00474199" w14:paraId="70D406A3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D04F6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17: </w:t>
            </w:r>
            <w:proofErr w:type="spellStart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i</w:t>
            </w:r>
            <w:proofErr w:type="spellEnd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found </w:t>
            </w:r>
            <w:proofErr w:type="gramStart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myself</w:t>
            </w:r>
            <w:proofErr w:type="gramEnd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by the side of park maybe a few trees, 2 people walked by. There was a stream of water flowing and people biking by cycling and walking in the distance. And there were 2 buildings to the side.</w:t>
            </w:r>
          </w:p>
        </w:tc>
      </w:tr>
      <w:tr w:rsidR="00474199" w:rsidRPr="00474199" w14:paraId="1FA1BFFF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FA10A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18: the same guy and girl they went earlier this time he wasn’t playing songs on his Bluetooth speaker.</w:t>
            </w:r>
          </w:p>
        </w:tc>
      </w:tr>
      <w:tr w:rsidR="00474199" w:rsidRPr="00474199" w14:paraId="4E002FAE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F586E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19: It is very similar to the previous video. Where we are standing along a bank of the stream. And 2 people just walking beside.</w:t>
            </w:r>
          </w:p>
        </w:tc>
      </w:tr>
      <w:tr w:rsidR="00474199" w:rsidRPr="00474199" w14:paraId="2FE2B3C9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1F721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20: the park with the river again and 2 people walking by.</w:t>
            </w:r>
          </w:p>
        </w:tc>
      </w:tr>
      <w:tr w:rsidR="00474199" w:rsidRPr="00474199" w14:paraId="5D71FB98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7F72B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21: It feels like I'm in middle of a park and there are everywhere green. And 2 guys were passing near me. It felt like that.</w:t>
            </w:r>
          </w:p>
        </w:tc>
      </w:tr>
      <w:tr w:rsidR="00474199" w:rsidRPr="00474199" w14:paraId="0D48C361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DE14A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22: I think </w:t>
            </w:r>
            <w:proofErr w:type="spellStart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its</w:t>
            </w:r>
            <w:proofErr w:type="spellEnd"/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near the park before next to some kind of river and I’m standing there and a couple passes by. I think this is the same guy as in the last video with a music box in the hand.</w:t>
            </w:r>
          </w:p>
        </w:tc>
      </w:tr>
      <w:tr w:rsidR="00474199" w:rsidRPr="00474199" w14:paraId="23AB1288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C1E81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23: This scene setup was from a park or some kind. We are having  there was also a Water canal through the park. And we see 2 persons having a good time. Having a chit chat and they walk past by. And it was a sunny day.</w:t>
            </w:r>
          </w:p>
        </w:tc>
      </w:tr>
      <w:tr w:rsidR="00474199" w:rsidRPr="00474199" w14:paraId="1DC2B360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2B2CF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24: I am again at the edge of the park next to a river Underneath some trees. With a couple passing by with playing some music from a handheld device.</w:t>
            </w:r>
          </w:p>
        </w:tc>
      </w:tr>
      <w:tr w:rsidR="00474199" w:rsidRPr="00474199" w14:paraId="249C3BF4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82D3C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25: Two people hiking on the banks of a river in a nature park.</w:t>
            </w:r>
          </w:p>
        </w:tc>
      </w:tr>
      <w:tr w:rsidR="00474199" w:rsidRPr="00474199" w14:paraId="68848958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4BB5C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26: That was a path next to the river. There were a couple going for a walk.</w:t>
            </w:r>
          </w:p>
        </w:tc>
      </w:tr>
      <w:tr w:rsidR="00474199" w:rsidRPr="00474199" w14:paraId="7228A17D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5D567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27: a pair two guys walking next to a small river in a city park.</w:t>
            </w:r>
          </w:p>
        </w:tc>
      </w:tr>
      <w:tr w:rsidR="00474199" w:rsidRPr="00474199" w14:paraId="68848F8F" w14:textId="77777777" w:rsidTr="00474199">
        <w:trPr>
          <w:trHeight w:val="300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826C8" w14:textId="77777777" w:rsidR="00474199" w:rsidRPr="00474199" w:rsidRDefault="00474199" w:rsidP="0047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474199">
              <w:rPr>
                <w:rFonts w:ascii="Calibri" w:eastAsia="Times New Roman" w:hAnsi="Calibri" w:cs="Calibri"/>
                <w:color w:val="000000"/>
                <w:lang w:eastAsia="en-IN"/>
              </w:rPr>
              <w:t>SID_28: I’m standing next to a river in a park and a couple is passing by.</w:t>
            </w:r>
          </w:p>
        </w:tc>
      </w:tr>
    </w:tbl>
    <w:p w14:paraId="0CCB2C81" w14:textId="4DDACCEB" w:rsidR="00A00B3D" w:rsidRPr="00A00B3D" w:rsidRDefault="00A00B3D" w:rsidP="00474199"/>
    <w:sectPr w:rsidR="00A00B3D" w:rsidRPr="00A00B3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szAyNjc0MjI1MjZW0lEKTi0uzszPAykwrAUAWlrX8ywAAAA="/>
  </w:docVars>
  <w:rsids>
    <w:rsidRoot w:val="00AE48A7"/>
    <w:rsid w:val="003C4D8B"/>
    <w:rsid w:val="00474199"/>
    <w:rsid w:val="00A00B3D"/>
    <w:rsid w:val="00AE48A7"/>
    <w:rsid w:val="00B272D4"/>
    <w:rsid w:val="00C87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0A7488"/>
  <w15:chartTrackingRefBased/>
  <w15:docId w15:val="{954F956D-2963-4457-ABC6-7FF4706D8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7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2</Words>
  <Characters>297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Bhattacharya</dc:creator>
  <cp:keywords/>
  <dc:description/>
  <cp:lastModifiedBy>Abhinav Bhattacharya</cp:lastModifiedBy>
  <cp:revision>5</cp:revision>
  <dcterms:created xsi:type="dcterms:W3CDTF">2022-12-02T15:23:00Z</dcterms:created>
  <dcterms:modified xsi:type="dcterms:W3CDTF">2023-02-26T11:24:00Z</dcterms:modified>
</cp:coreProperties>
</file>